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9B4F4" w14:textId="438F6EA3" w:rsidR="00201A38" w:rsidRPr="00201A38" w:rsidRDefault="00201A38" w:rsidP="00201A38">
      <w:pPr>
        <w:pStyle w:val="Title"/>
      </w:pPr>
      <w:r>
        <w:t>I</w:t>
      </w:r>
      <w:r w:rsidR="00053183">
        <w:t>ntelligent Scissors</w:t>
      </w:r>
      <w:r>
        <w:br/>
        <w:t>Sample Test Cases</w:t>
      </w:r>
    </w:p>
    <w:p w14:paraId="0EA3B2EE" w14:textId="77777777" w:rsidR="004E3E69" w:rsidRDefault="004E3E69" w:rsidP="00C028A4">
      <w:pPr>
        <w:pStyle w:val="Heading1"/>
      </w:pPr>
      <w:r>
        <w:t>Sample Tests</w:t>
      </w:r>
    </w:p>
    <w:tbl>
      <w:tblPr>
        <w:tblStyle w:val="GridTable1Light1"/>
        <w:tblW w:w="0" w:type="auto"/>
        <w:tblLook w:val="04A0" w:firstRow="1" w:lastRow="0" w:firstColumn="1" w:lastColumn="0" w:noHBand="0" w:noVBand="1"/>
      </w:tblPr>
      <w:tblGrid>
        <w:gridCol w:w="1875"/>
        <w:gridCol w:w="1960"/>
        <w:gridCol w:w="1673"/>
        <w:gridCol w:w="2315"/>
      </w:tblGrid>
      <w:tr w:rsidR="00053183" w:rsidRPr="00171492" w14:paraId="0EA3B2F3" w14:textId="77777777" w:rsidTr="00D130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  <w:shd w:val="clear" w:color="auto" w:fill="DBE5F1" w:themeFill="accent1" w:themeFillTint="33"/>
          </w:tcPr>
          <w:p w14:paraId="0EA3B2EF" w14:textId="77777777" w:rsidR="00053183" w:rsidRPr="00171492" w:rsidRDefault="00053183" w:rsidP="00171492">
            <w:pPr>
              <w:spacing w:after="200" w:line="276" w:lineRule="auto"/>
              <w:ind w:left="720"/>
              <w:rPr>
                <w:b w:val="0"/>
                <w:bCs w:val="0"/>
                <w:color w:val="FF0000"/>
                <w:u w:val="single"/>
              </w:rPr>
            </w:pPr>
            <w:r w:rsidRPr="00171492">
              <w:rPr>
                <w:b w:val="0"/>
                <w:bCs w:val="0"/>
                <w:color w:val="FF0000"/>
                <w:u w:val="single"/>
              </w:rPr>
              <w:t>Case #</w:t>
            </w:r>
          </w:p>
        </w:tc>
        <w:tc>
          <w:tcPr>
            <w:tcW w:w="1960" w:type="dxa"/>
            <w:shd w:val="clear" w:color="auto" w:fill="DBE5F1" w:themeFill="accent1" w:themeFillTint="33"/>
          </w:tcPr>
          <w:p w14:paraId="0EA3B2F0" w14:textId="77777777" w:rsidR="00053183" w:rsidRPr="00171492" w:rsidRDefault="00053183" w:rsidP="00171492">
            <w:pPr>
              <w:spacing w:after="200" w:line="276" w:lineRule="auto"/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0000"/>
                <w:u w:val="single"/>
              </w:rPr>
            </w:pPr>
            <w:r w:rsidRPr="00171492">
              <w:rPr>
                <w:b w:val="0"/>
                <w:bCs w:val="0"/>
                <w:color w:val="FF0000"/>
                <w:u w:val="single"/>
              </w:rPr>
              <w:t>Input Image</w:t>
            </w:r>
          </w:p>
        </w:tc>
        <w:tc>
          <w:tcPr>
            <w:tcW w:w="1673" w:type="dxa"/>
            <w:shd w:val="clear" w:color="auto" w:fill="DBE5F1" w:themeFill="accent1" w:themeFillTint="33"/>
          </w:tcPr>
          <w:p w14:paraId="0EA3B2F1" w14:textId="77777777" w:rsidR="00053183" w:rsidRPr="00171492" w:rsidRDefault="00053183" w:rsidP="00171492">
            <w:pPr>
              <w:spacing w:after="200" w:line="276" w:lineRule="auto"/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0000"/>
                <w:u w:val="single"/>
              </w:rPr>
            </w:pPr>
            <w:r w:rsidRPr="00171492">
              <w:rPr>
                <w:b w:val="0"/>
                <w:bCs w:val="0"/>
                <w:color w:val="FF0000"/>
                <w:u w:val="single"/>
              </w:rPr>
              <w:t>Image width and height</w:t>
            </w:r>
          </w:p>
        </w:tc>
        <w:tc>
          <w:tcPr>
            <w:tcW w:w="2315" w:type="dxa"/>
            <w:shd w:val="clear" w:color="auto" w:fill="DBE5F1" w:themeFill="accent1" w:themeFillTint="33"/>
          </w:tcPr>
          <w:p w14:paraId="0EA3B2F2" w14:textId="77777777" w:rsidR="00053183" w:rsidRPr="00171492" w:rsidRDefault="00053183" w:rsidP="00171492">
            <w:pPr>
              <w:spacing w:after="200" w:line="276" w:lineRule="auto"/>
              <w:ind w:left="7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FF0000"/>
                <w:u w:val="single"/>
              </w:rPr>
            </w:pPr>
            <w:r w:rsidRPr="00171492">
              <w:rPr>
                <w:b w:val="0"/>
                <w:bCs w:val="0"/>
                <w:color w:val="FF0000"/>
                <w:u w:val="single"/>
              </w:rPr>
              <w:t>Output file</w:t>
            </w:r>
          </w:p>
        </w:tc>
      </w:tr>
      <w:tr w:rsidR="00053183" w14:paraId="0EA3B2F8" w14:textId="77777777" w:rsidTr="00D13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0EA3B2F4" w14:textId="77777777" w:rsidR="00053183" w:rsidRDefault="00053183" w:rsidP="00D972AB">
            <w:pPr>
              <w:jc w:val="center"/>
            </w:pPr>
            <w:r>
              <w:t>1</w:t>
            </w:r>
          </w:p>
        </w:tc>
        <w:tc>
          <w:tcPr>
            <w:tcW w:w="1960" w:type="dxa"/>
          </w:tcPr>
          <w:p w14:paraId="0EA3B2F5" w14:textId="77777777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1/test1.png</w:t>
            </w:r>
          </w:p>
        </w:tc>
        <w:tc>
          <w:tcPr>
            <w:tcW w:w="1673" w:type="dxa"/>
          </w:tcPr>
          <w:p w14:paraId="0EA3B2F6" w14:textId="77777777" w:rsidR="00053183" w:rsidRDefault="00053183" w:rsidP="00D972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x11</w:t>
            </w:r>
          </w:p>
        </w:tc>
        <w:tc>
          <w:tcPr>
            <w:tcW w:w="2315" w:type="dxa"/>
          </w:tcPr>
          <w:p w14:paraId="0EA3B2F7" w14:textId="77777777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1/output.txt</w:t>
            </w:r>
          </w:p>
        </w:tc>
      </w:tr>
      <w:tr w:rsidR="00053183" w14:paraId="0EA3B2FD" w14:textId="77777777" w:rsidTr="00D13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0EA3B2F9" w14:textId="77777777" w:rsidR="00053183" w:rsidRDefault="00053183" w:rsidP="00205AD7">
            <w:pPr>
              <w:jc w:val="center"/>
            </w:pPr>
            <w:r>
              <w:t>2</w:t>
            </w:r>
          </w:p>
        </w:tc>
        <w:tc>
          <w:tcPr>
            <w:tcW w:w="1960" w:type="dxa"/>
          </w:tcPr>
          <w:p w14:paraId="0EA3B2FA" w14:textId="77777777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2/test2.png</w:t>
            </w:r>
          </w:p>
        </w:tc>
        <w:tc>
          <w:tcPr>
            <w:tcW w:w="1673" w:type="dxa"/>
          </w:tcPr>
          <w:p w14:paraId="0EA3B2FB" w14:textId="77777777" w:rsidR="00053183" w:rsidRDefault="00053183" w:rsidP="00205A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x100</w:t>
            </w:r>
          </w:p>
        </w:tc>
        <w:tc>
          <w:tcPr>
            <w:tcW w:w="2315" w:type="dxa"/>
          </w:tcPr>
          <w:p w14:paraId="0EA3B2FC" w14:textId="77777777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2/output2.txt</w:t>
            </w:r>
          </w:p>
        </w:tc>
      </w:tr>
      <w:tr w:rsidR="00053183" w14:paraId="0EA3B303" w14:textId="77777777" w:rsidTr="00D130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0EA3B2FE" w14:textId="77777777" w:rsidR="00053183" w:rsidRDefault="00053183" w:rsidP="001C3C71">
            <w:pPr>
              <w:jc w:val="center"/>
            </w:pPr>
            <w:r>
              <w:t>3</w:t>
            </w:r>
          </w:p>
        </w:tc>
        <w:tc>
          <w:tcPr>
            <w:tcW w:w="1960" w:type="dxa"/>
          </w:tcPr>
          <w:p w14:paraId="0EA3B2FF" w14:textId="77777777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3/Case1.1.jpg</w:t>
            </w:r>
          </w:p>
        </w:tc>
        <w:tc>
          <w:tcPr>
            <w:tcW w:w="1673" w:type="dxa"/>
          </w:tcPr>
          <w:p w14:paraId="0EA3B300" w14:textId="77777777" w:rsidR="00053183" w:rsidRDefault="00053183" w:rsidP="001C3C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x59</w:t>
            </w:r>
          </w:p>
        </w:tc>
        <w:tc>
          <w:tcPr>
            <w:tcW w:w="2315" w:type="dxa"/>
          </w:tcPr>
          <w:p w14:paraId="0EA3B301" w14:textId="77777777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3/output3.txt</w:t>
            </w:r>
          </w:p>
          <w:p w14:paraId="0EA3B302" w14:textId="77777777" w:rsidR="00053183" w:rsidRDefault="00053183" w:rsidP="0005318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3/path.txt</w:t>
            </w:r>
          </w:p>
        </w:tc>
      </w:tr>
    </w:tbl>
    <w:p w14:paraId="0EA3B304" w14:textId="77777777" w:rsidR="00C028A4" w:rsidRDefault="00C028A4" w:rsidP="00C028A4"/>
    <w:p w14:paraId="0EA3B305" w14:textId="77777777" w:rsidR="00C028A4" w:rsidRDefault="007D2052" w:rsidP="007D2052">
      <w:pPr>
        <w:pStyle w:val="Heading2"/>
      </w:pPr>
      <w:r>
        <w:t>Cases Output Description</w:t>
      </w:r>
    </w:p>
    <w:p w14:paraId="0EA3B306" w14:textId="33AF6CD4" w:rsidR="007D2052" w:rsidRDefault="007D2052" w:rsidP="007D2052">
      <w:r>
        <w:t xml:space="preserve">You shall output these for each case in </w:t>
      </w:r>
      <w:r w:rsidR="008811FA">
        <w:t>sample cases</w:t>
      </w:r>
      <w:r>
        <w:t>:</w:t>
      </w:r>
    </w:p>
    <w:p w14:paraId="0EA3B307" w14:textId="77777777" w:rsidR="007D2052" w:rsidRDefault="00053183" w:rsidP="00623474">
      <w:pPr>
        <w:pStyle w:val="ListParagraph"/>
        <w:numPr>
          <w:ilvl w:val="0"/>
          <w:numId w:val="2"/>
        </w:numPr>
      </w:pPr>
      <w:r>
        <w:t>Output file contain the construction of graph</w:t>
      </w:r>
    </w:p>
    <w:p w14:paraId="0EA3B308" w14:textId="77777777" w:rsidR="00053183" w:rsidRDefault="00053183" w:rsidP="00053183">
      <w:pPr>
        <w:pStyle w:val="ListParagraph"/>
        <w:numPr>
          <w:ilvl w:val="1"/>
          <w:numId w:val="2"/>
        </w:numPr>
      </w:pPr>
      <w:r>
        <w:t>Mention every index node which represents every pixel in the image</w:t>
      </w:r>
    </w:p>
    <w:p w14:paraId="0EA3B309" w14:textId="77777777" w:rsidR="00053183" w:rsidRDefault="00053183" w:rsidP="00053183">
      <w:pPr>
        <w:pStyle w:val="ListParagraph"/>
        <w:numPr>
          <w:ilvl w:val="1"/>
          <w:numId w:val="2"/>
        </w:numPr>
      </w:pPr>
      <w:r>
        <w:t>With the edges from this index node to the surrounding neighbors and the weight for each edge(</w:t>
      </w:r>
      <w:r w:rsidRPr="00171492">
        <w:rPr>
          <w:b/>
          <w:bCs/>
          <w:color w:val="FF0000"/>
          <w:u w:val="single"/>
        </w:rPr>
        <w:t>Hint : using 4 connectivity</w:t>
      </w:r>
      <w:r>
        <w:t>)</w:t>
      </w:r>
    </w:p>
    <w:p w14:paraId="0EA3B30A" w14:textId="77777777" w:rsidR="00053183" w:rsidRDefault="00171492" w:rsidP="00053183">
      <w:pPr>
        <w:ind w:left="720"/>
      </w:pPr>
      <w:r>
        <w:t>2. Path</w:t>
      </w:r>
      <w:r w:rsidR="00053183">
        <w:t xml:space="preserve"> file </w:t>
      </w:r>
      <w:r>
        <w:t>contains the</w:t>
      </w:r>
      <w:r w:rsidR="00053183">
        <w:t xml:space="preserve"> list of pixels that represent the shortest path between the source node and the destination </w:t>
      </w:r>
      <w:r>
        <w:t>node (</w:t>
      </w:r>
      <w:r w:rsidRPr="00171492">
        <w:rPr>
          <w:b/>
          <w:bCs/>
          <w:color w:val="FF0000"/>
          <w:u w:val="single"/>
        </w:rPr>
        <w:t>Hint</w:t>
      </w:r>
      <w:r w:rsidR="00053183" w:rsidRPr="00171492">
        <w:rPr>
          <w:b/>
          <w:bCs/>
          <w:color w:val="FF0000"/>
          <w:u w:val="single"/>
        </w:rPr>
        <w:t xml:space="preserve">: Saving the node index besides the pixel </w:t>
      </w:r>
      <w:r w:rsidR="00F12C31" w:rsidRPr="00171492">
        <w:rPr>
          <w:b/>
          <w:bCs/>
          <w:color w:val="FF0000"/>
          <w:u w:val="single"/>
        </w:rPr>
        <w:t>X’s and</w:t>
      </w:r>
      <w:r w:rsidR="00053183" w:rsidRPr="00171492">
        <w:rPr>
          <w:b/>
          <w:bCs/>
          <w:color w:val="FF0000"/>
          <w:u w:val="single"/>
        </w:rPr>
        <w:t xml:space="preserve"> Y’s position</w:t>
      </w:r>
      <w:r w:rsidR="00053183">
        <w:t>)</w:t>
      </w:r>
    </w:p>
    <w:p w14:paraId="0EA3B30B" w14:textId="77777777" w:rsidR="007D2052" w:rsidRDefault="007D2052" w:rsidP="00053183">
      <w:pPr>
        <w:ind w:left="1080"/>
      </w:pPr>
    </w:p>
    <w:p w14:paraId="0EA3B30C" w14:textId="77777777" w:rsidR="00621C91" w:rsidRDefault="00621C91" w:rsidP="00621C91"/>
    <w:p w14:paraId="0EA3B30D" w14:textId="77777777" w:rsidR="00621C91" w:rsidRPr="00621C91" w:rsidRDefault="00621C91" w:rsidP="00621C91">
      <w:pPr>
        <w:rPr>
          <w:b/>
          <w:bCs/>
          <w:color w:val="FF0000"/>
        </w:rPr>
      </w:pPr>
      <w:r w:rsidRPr="00621C91">
        <w:rPr>
          <w:b/>
          <w:bCs/>
          <w:color w:val="FF0000"/>
        </w:rPr>
        <w:t>Check the output of each case below …</w:t>
      </w:r>
    </w:p>
    <w:p w14:paraId="0EA3B30E" w14:textId="77777777" w:rsidR="007D2052" w:rsidRDefault="007D2052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>
        <w:br w:type="page"/>
      </w:r>
    </w:p>
    <w:p w14:paraId="0EA3B30F" w14:textId="77777777" w:rsidR="00C028A4" w:rsidRPr="00F12C31" w:rsidRDefault="00C028A4" w:rsidP="00F12C31">
      <w:pPr>
        <w:pStyle w:val="ListParagraph"/>
        <w:numPr>
          <w:ilvl w:val="0"/>
          <w:numId w:val="3"/>
        </w:numPr>
        <w:rPr>
          <w:b/>
          <w:bCs/>
        </w:rPr>
      </w:pPr>
      <w:r w:rsidRPr="00F12C31">
        <w:rPr>
          <w:b/>
          <w:bCs/>
        </w:rPr>
        <w:lastRenderedPageBreak/>
        <w:t>Case 1:</w:t>
      </w:r>
    </w:p>
    <w:p w14:paraId="0EA3B310" w14:textId="77777777" w:rsidR="009A4CA4" w:rsidRDefault="009A4CA4" w:rsidP="00AB4538">
      <w:pPr>
        <w:pStyle w:val="ListParagraph"/>
        <w:numPr>
          <w:ilvl w:val="0"/>
          <w:numId w:val="3"/>
        </w:numPr>
        <w:rPr>
          <w:b/>
          <w:bCs/>
        </w:rPr>
      </w:pPr>
      <w:r w:rsidRPr="009A4CA4">
        <w:rPr>
          <w:b/>
          <w:bCs/>
        </w:rPr>
        <w:t>Case-1/</w:t>
      </w:r>
      <w:r w:rsidR="00AB4538">
        <w:rPr>
          <w:b/>
          <w:bCs/>
        </w:rPr>
        <w:t>test1.png</w:t>
      </w:r>
      <w:r w:rsidRPr="009A4CA4">
        <w:rPr>
          <w:b/>
          <w:bCs/>
        </w:rPr>
        <w:t>.</w:t>
      </w:r>
    </w:p>
    <w:p w14:paraId="0EA3B311" w14:textId="77777777" w:rsidR="009A4CA4" w:rsidRPr="00AB4538" w:rsidRDefault="009A4CA4" w:rsidP="00D972AB">
      <w:pPr>
        <w:pStyle w:val="ListParagraph"/>
        <w:numPr>
          <w:ilvl w:val="0"/>
          <w:numId w:val="3"/>
        </w:numPr>
        <w:rPr>
          <w:b/>
          <w:bCs/>
        </w:rPr>
      </w:pPr>
      <w:r w:rsidRPr="00D972AB">
        <w:rPr>
          <w:b/>
          <w:bCs/>
        </w:rPr>
        <w:t xml:space="preserve">Output.txt </w:t>
      </w:r>
      <w:r>
        <w:t>shall contain:</w:t>
      </w:r>
    </w:p>
    <w:p w14:paraId="0EA3B312" w14:textId="77777777" w:rsidR="00AB4538" w:rsidRDefault="00AB4538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The graph  that is constructed from the image</w:t>
      </w:r>
    </w:p>
    <w:p w14:paraId="0EA3B313" w14:textId="77777777" w:rsidR="00AB4538" w:rsidRDefault="00AB4538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Every node index which represents one pixel in the image followed by the edges between it and the neighbors with the weights</w:t>
      </w:r>
    </w:p>
    <w:p w14:paraId="0EA3B314" w14:textId="77777777" w:rsidR="00AB4538" w:rsidRDefault="00AB4538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As following</w:t>
      </w:r>
    </w:p>
    <w:p w14:paraId="0EA3B315" w14:textId="77777777" w:rsidR="00AB4538" w:rsidRPr="00AB4538" w:rsidRDefault="00AB4538" w:rsidP="002171B6">
      <w:pPr>
        <w:pStyle w:val="ListParagraph"/>
        <w:ind w:left="1260"/>
      </w:pPr>
      <w:r w:rsidRPr="00AB4538">
        <w:t>The  index node</w:t>
      </w:r>
      <w:r>
        <w:t xml:space="preserve"> </w:t>
      </w:r>
      <w:r w:rsidRPr="00AB4538">
        <w:t>118</w:t>
      </w:r>
    </w:p>
    <w:p w14:paraId="0EA3B316" w14:textId="77777777" w:rsidR="00AB4538" w:rsidRPr="00AB4538" w:rsidRDefault="00AB4538" w:rsidP="002171B6">
      <w:pPr>
        <w:pStyle w:val="ListParagraph"/>
        <w:ind w:left="1260"/>
      </w:pPr>
      <w:r w:rsidRPr="00AB4538">
        <w:t>Edges</w:t>
      </w:r>
    </w:p>
    <w:p w14:paraId="0EA3B317" w14:textId="77777777" w:rsidR="00AB4538" w:rsidRPr="00AB4538" w:rsidRDefault="00AB4538" w:rsidP="002171B6">
      <w:pPr>
        <w:pStyle w:val="ListParagraph"/>
        <w:ind w:left="1260"/>
      </w:pPr>
      <w:r w:rsidRPr="00AB4538">
        <w:t>edge from   118  To  119  With Weights  1E+16</w:t>
      </w:r>
    </w:p>
    <w:p w14:paraId="0EA3B318" w14:textId="77777777" w:rsidR="00AB4538" w:rsidRPr="00AB4538" w:rsidRDefault="00AB4538" w:rsidP="002171B6">
      <w:pPr>
        <w:pStyle w:val="ListParagraph"/>
        <w:ind w:left="1260"/>
      </w:pPr>
      <w:r w:rsidRPr="00AB4538">
        <w:t>edge from   118  To  107  With Weights  1E+16</w:t>
      </w:r>
    </w:p>
    <w:p w14:paraId="0EA3B319" w14:textId="77777777" w:rsidR="00AB4538" w:rsidRPr="00AB4538" w:rsidRDefault="00AB4538" w:rsidP="002171B6">
      <w:pPr>
        <w:pStyle w:val="ListParagraph"/>
        <w:ind w:left="1260"/>
      </w:pPr>
      <w:r w:rsidRPr="00AB4538">
        <w:t xml:space="preserve">edge from   118  To  117  With Weights  1E+16 </w:t>
      </w:r>
    </w:p>
    <w:p w14:paraId="0EA3B31A" w14:textId="77777777" w:rsidR="00DD21CA" w:rsidRPr="00722646" w:rsidRDefault="00DD21CA" w:rsidP="00AB4538">
      <w:pPr>
        <w:ind w:left="720"/>
        <w:rPr>
          <w:b/>
          <w:bCs/>
        </w:rPr>
      </w:pPr>
    </w:p>
    <w:p w14:paraId="0EA3B31B" w14:textId="77777777" w:rsidR="00722646" w:rsidRDefault="00722646" w:rsidP="00722646">
      <w:pPr>
        <w:pStyle w:val="Heading2"/>
      </w:pPr>
      <w:r>
        <w:t>Case 2:</w:t>
      </w:r>
    </w:p>
    <w:p w14:paraId="0EA3B31C" w14:textId="77777777" w:rsidR="00AB4538" w:rsidRDefault="00AB4538" w:rsidP="00AB4538">
      <w:pPr>
        <w:pStyle w:val="ListParagraph"/>
        <w:numPr>
          <w:ilvl w:val="0"/>
          <w:numId w:val="3"/>
        </w:numPr>
        <w:rPr>
          <w:b/>
          <w:bCs/>
        </w:rPr>
      </w:pPr>
      <w:r w:rsidRPr="009A4CA4">
        <w:rPr>
          <w:b/>
          <w:bCs/>
        </w:rPr>
        <w:t>Case-1/</w:t>
      </w:r>
      <w:r>
        <w:rPr>
          <w:b/>
          <w:bCs/>
        </w:rPr>
        <w:t>test2.png</w:t>
      </w:r>
      <w:r w:rsidRPr="009A4CA4">
        <w:rPr>
          <w:b/>
          <w:bCs/>
        </w:rPr>
        <w:t>.</w:t>
      </w:r>
    </w:p>
    <w:p w14:paraId="0EA3B31D" w14:textId="77777777" w:rsidR="00AB4538" w:rsidRPr="00AB4538" w:rsidRDefault="00AB4538" w:rsidP="00AB4538">
      <w:pPr>
        <w:pStyle w:val="ListParagraph"/>
        <w:numPr>
          <w:ilvl w:val="0"/>
          <w:numId w:val="3"/>
        </w:numPr>
        <w:rPr>
          <w:b/>
          <w:bCs/>
        </w:rPr>
      </w:pPr>
      <w:r w:rsidRPr="00D972AB">
        <w:rPr>
          <w:b/>
          <w:bCs/>
        </w:rPr>
        <w:t>Output</w:t>
      </w:r>
      <w:r>
        <w:rPr>
          <w:b/>
          <w:bCs/>
        </w:rPr>
        <w:t>2</w:t>
      </w:r>
      <w:r w:rsidRPr="00D972AB">
        <w:rPr>
          <w:b/>
          <w:bCs/>
        </w:rPr>
        <w:t xml:space="preserve">.txt </w:t>
      </w:r>
      <w:r>
        <w:t>shall contain:</w:t>
      </w:r>
    </w:p>
    <w:p w14:paraId="0EA3B31E" w14:textId="77777777" w:rsidR="00AB4538" w:rsidRDefault="00AB4538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The graph  that is constructed from the image</w:t>
      </w:r>
    </w:p>
    <w:p w14:paraId="0EA3B31F" w14:textId="77777777" w:rsidR="00AB4538" w:rsidRDefault="00AB4538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Every node index which represents one pixel in the image followed by the edges between it and the neighbors with the weights</w:t>
      </w:r>
    </w:p>
    <w:p w14:paraId="0EA3B320" w14:textId="77777777" w:rsidR="00AB4538" w:rsidRDefault="00AB4538" w:rsidP="00AB4538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As following</w:t>
      </w:r>
    </w:p>
    <w:p w14:paraId="0EA3B321" w14:textId="77777777" w:rsidR="00AB4538" w:rsidRPr="00AB4538" w:rsidRDefault="00AB4538" w:rsidP="00AB4538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AB4538">
        <w:rPr>
          <w:rFonts w:asciiTheme="minorHAnsi" w:eastAsiaTheme="minorHAnsi" w:hAnsiTheme="minorHAnsi" w:cstheme="minorBidi"/>
          <w:color w:val="auto"/>
          <w:sz w:val="22"/>
          <w:szCs w:val="22"/>
        </w:rPr>
        <w:t>The  index node1</w:t>
      </w:r>
    </w:p>
    <w:p w14:paraId="0EA3B322" w14:textId="77777777" w:rsidR="00AB4538" w:rsidRPr="00AB4538" w:rsidRDefault="00AB4538" w:rsidP="00AB4538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AB4538">
        <w:rPr>
          <w:rFonts w:asciiTheme="minorHAnsi" w:eastAsiaTheme="minorHAnsi" w:hAnsiTheme="minorHAnsi" w:cstheme="minorBidi"/>
          <w:color w:val="auto"/>
          <w:sz w:val="22"/>
          <w:szCs w:val="22"/>
        </w:rPr>
        <w:t>Edges</w:t>
      </w:r>
    </w:p>
    <w:p w14:paraId="0EA3B323" w14:textId="77777777" w:rsidR="00AB4538" w:rsidRPr="00AB4538" w:rsidRDefault="00AB4538" w:rsidP="00AB4538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AB4538">
        <w:rPr>
          <w:rFonts w:asciiTheme="minorHAnsi" w:eastAsiaTheme="minorHAnsi" w:hAnsiTheme="minorHAnsi" w:cstheme="minorBidi"/>
          <w:color w:val="auto"/>
          <w:sz w:val="22"/>
          <w:szCs w:val="22"/>
        </w:rPr>
        <w:t>edge from   1  To  2  With Weights  1E+16</w:t>
      </w:r>
    </w:p>
    <w:p w14:paraId="0EA3B324" w14:textId="77777777" w:rsidR="00AB4538" w:rsidRPr="00AB4538" w:rsidRDefault="00AB4538" w:rsidP="00AB4538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AB4538">
        <w:rPr>
          <w:rFonts w:asciiTheme="minorHAnsi" w:eastAsiaTheme="minorHAnsi" w:hAnsiTheme="minorHAnsi" w:cstheme="minorBidi"/>
          <w:color w:val="auto"/>
          <w:sz w:val="22"/>
          <w:szCs w:val="22"/>
        </w:rPr>
        <w:t>edge from   1  To  101  With Weights  1E+16</w:t>
      </w:r>
    </w:p>
    <w:p w14:paraId="0EA3B325" w14:textId="77777777" w:rsidR="00AB4538" w:rsidRDefault="00AB4538" w:rsidP="00AB4538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AB4538">
        <w:rPr>
          <w:rFonts w:asciiTheme="minorHAnsi" w:eastAsiaTheme="minorHAnsi" w:hAnsiTheme="minorHAnsi" w:cstheme="minorBidi"/>
          <w:color w:val="auto"/>
          <w:sz w:val="22"/>
          <w:szCs w:val="22"/>
        </w:rPr>
        <w:t>edge from   1  To  0  With Weights  1E+16</w:t>
      </w:r>
    </w:p>
    <w:p w14:paraId="0EA3B326" w14:textId="77777777" w:rsidR="001C3C71" w:rsidRDefault="001C3C71" w:rsidP="00AB4538">
      <w:pPr>
        <w:pStyle w:val="Heading2"/>
      </w:pPr>
      <w:r>
        <w:t xml:space="preserve">Case </w:t>
      </w:r>
      <w:r w:rsidR="00D04AF7">
        <w:t>3</w:t>
      </w:r>
      <w:r>
        <w:t>:</w:t>
      </w:r>
    </w:p>
    <w:p w14:paraId="0EA3B327" w14:textId="77777777" w:rsidR="00171492" w:rsidRDefault="00171492" w:rsidP="00171492">
      <w:pPr>
        <w:pStyle w:val="ListParagraph"/>
        <w:numPr>
          <w:ilvl w:val="0"/>
          <w:numId w:val="3"/>
        </w:numPr>
        <w:rPr>
          <w:b/>
          <w:bCs/>
        </w:rPr>
      </w:pPr>
      <w:r w:rsidRPr="009A4CA4">
        <w:rPr>
          <w:b/>
          <w:bCs/>
        </w:rPr>
        <w:t>Case-1/</w:t>
      </w:r>
      <w:r>
        <w:rPr>
          <w:b/>
          <w:bCs/>
        </w:rPr>
        <w:t>cas41.1.jpg</w:t>
      </w:r>
      <w:r w:rsidRPr="009A4CA4">
        <w:rPr>
          <w:b/>
          <w:bCs/>
        </w:rPr>
        <w:t>.</w:t>
      </w:r>
    </w:p>
    <w:p w14:paraId="0EA3B328" w14:textId="77777777" w:rsidR="00171492" w:rsidRPr="00AB4538" w:rsidRDefault="00171492" w:rsidP="00171492">
      <w:pPr>
        <w:pStyle w:val="ListParagraph"/>
        <w:numPr>
          <w:ilvl w:val="0"/>
          <w:numId w:val="3"/>
        </w:numPr>
        <w:rPr>
          <w:b/>
          <w:bCs/>
        </w:rPr>
      </w:pPr>
      <w:r w:rsidRPr="00D972AB">
        <w:rPr>
          <w:b/>
          <w:bCs/>
        </w:rPr>
        <w:t>Output</w:t>
      </w:r>
      <w:r>
        <w:rPr>
          <w:b/>
          <w:bCs/>
        </w:rPr>
        <w:t>3</w:t>
      </w:r>
      <w:r w:rsidRPr="00D972AB">
        <w:rPr>
          <w:b/>
          <w:bCs/>
        </w:rPr>
        <w:t xml:space="preserve">.txt </w:t>
      </w:r>
      <w:r>
        <w:t>shall contain:</w:t>
      </w:r>
    </w:p>
    <w:p w14:paraId="0EA3B329" w14:textId="77777777" w:rsidR="00171492" w:rsidRDefault="00171492" w:rsidP="00171492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The graph  that is constructed from the image</w:t>
      </w:r>
    </w:p>
    <w:p w14:paraId="0EA3B32A" w14:textId="77777777" w:rsidR="00171492" w:rsidRDefault="00171492" w:rsidP="00171492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Every node index which represents one pixel in the image followed by the edges between it and the neighbors with the weights</w:t>
      </w:r>
    </w:p>
    <w:p w14:paraId="0EA3B32B" w14:textId="77777777" w:rsidR="00171492" w:rsidRDefault="00171492" w:rsidP="00171492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As following</w:t>
      </w:r>
    </w:p>
    <w:p w14:paraId="0EA3B32C" w14:textId="77777777" w:rsidR="00171492" w:rsidRPr="00171492" w:rsidRDefault="00171492" w:rsidP="00171492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171492">
        <w:rPr>
          <w:rFonts w:asciiTheme="minorHAnsi" w:eastAsiaTheme="minorHAnsi" w:hAnsiTheme="minorHAnsi" w:cstheme="minorBidi"/>
          <w:color w:val="auto"/>
          <w:sz w:val="22"/>
          <w:szCs w:val="22"/>
        </w:rPr>
        <w:lastRenderedPageBreak/>
        <w:t>The  index node2</w:t>
      </w:r>
    </w:p>
    <w:p w14:paraId="0EA3B32D" w14:textId="77777777" w:rsidR="00171492" w:rsidRPr="00171492" w:rsidRDefault="00171492" w:rsidP="00171492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171492">
        <w:rPr>
          <w:rFonts w:asciiTheme="minorHAnsi" w:eastAsiaTheme="minorHAnsi" w:hAnsiTheme="minorHAnsi" w:cstheme="minorBidi"/>
          <w:color w:val="auto"/>
          <w:sz w:val="22"/>
          <w:szCs w:val="22"/>
        </w:rPr>
        <w:t>Edges</w:t>
      </w:r>
    </w:p>
    <w:p w14:paraId="0EA3B32E" w14:textId="77777777" w:rsidR="00171492" w:rsidRPr="00171492" w:rsidRDefault="00171492" w:rsidP="00171492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171492">
        <w:rPr>
          <w:rFonts w:asciiTheme="minorHAnsi" w:eastAsiaTheme="minorHAnsi" w:hAnsiTheme="minorHAnsi" w:cstheme="minorBidi"/>
          <w:color w:val="auto"/>
          <w:sz w:val="22"/>
          <w:szCs w:val="22"/>
        </w:rPr>
        <w:t>edge from   2  To  3  With Weights  0.999999999999972</w:t>
      </w:r>
    </w:p>
    <w:p w14:paraId="0EA3B32F" w14:textId="77777777" w:rsidR="00171492" w:rsidRPr="00171492" w:rsidRDefault="00171492" w:rsidP="00171492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171492">
        <w:rPr>
          <w:rFonts w:asciiTheme="minorHAnsi" w:eastAsiaTheme="minorHAnsi" w:hAnsiTheme="minorHAnsi" w:cstheme="minorBidi"/>
          <w:color w:val="auto"/>
          <w:sz w:val="22"/>
          <w:szCs w:val="22"/>
        </w:rPr>
        <w:t>edge from   2  To  80  With Weights  0.333333333333333</w:t>
      </w:r>
    </w:p>
    <w:p w14:paraId="0EA3B330" w14:textId="77777777" w:rsidR="00171492" w:rsidRDefault="00171492" w:rsidP="00171492">
      <w:pPr>
        <w:pStyle w:val="Heading2"/>
        <w:ind w:left="1260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171492">
        <w:rPr>
          <w:rFonts w:asciiTheme="minorHAnsi" w:eastAsiaTheme="minorHAnsi" w:hAnsiTheme="minorHAnsi" w:cstheme="minorBidi"/>
          <w:color w:val="auto"/>
          <w:sz w:val="22"/>
          <w:szCs w:val="22"/>
        </w:rPr>
        <w:t>edge from   2  To  1  With Weights  0.499999999999993</w:t>
      </w:r>
    </w:p>
    <w:p w14:paraId="0EA3B331" w14:textId="77777777" w:rsidR="00171492" w:rsidRPr="00F12C31" w:rsidRDefault="00171492" w:rsidP="00F12C31">
      <w:pPr>
        <w:pStyle w:val="ListParagraph"/>
        <w:numPr>
          <w:ilvl w:val="0"/>
          <w:numId w:val="4"/>
        </w:numPr>
        <w:rPr>
          <w:b/>
          <w:bCs/>
        </w:rPr>
      </w:pPr>
      <w:r w:rsidRPr="00F12C31">
        <w:rPr>
          <w:b/>
          <w:bCs/>
        </w:rPr>
        <w:t xml:space="preserve">the file Path .txt </w:t>
      </w:r>
      <w:r w:rsidR="00F12C31">
        <w:rPr>
          <w:b/>
          <w:bCs/>
        </w:rPr>
        <w:t xml:space="preserve"> shall contain</w:t>
      </w:r>
      <w:r w:rsidRPr="00F12C31">
        <w:rPr>
          <w:b/>
          <w:bCs/>
        </w:rPr>
        <w:t xml:space="preserve"> the list of pixels that represent the shortest path between the source node and the destination node  as following</w:t>
      </w:r>
    </w:p>
    <w:p w14:paraId="0EA3B332" w14:textId="77777777" w:rsidR="00171492" w:rsidRDefault="00171492" w:rsidP="00171492"/>
    <w:p w14:paraId="0EA3B333" w14:textId="77777777" w:rsidR="00171492" w:rsidRDefault="00171492" w:rsidP="00171492">
      <w:r>
        <w:t>ode  102 at position x 24 at position y   1</w:t>
      </w:r>
    </w:p>
    <w:p w14:paraId="0EA3B334" w14:textId="77777777" w:rsidR="00171492" w:rsidRDefault="00171492" w:rsidP="00171492">
      <w:r>
        <w:t>Node  103 at position x 25 at position y   1</w:t>
      </w:r>
    </w:p>
    <w:p w14:paraId="0EA3B335" w14:textId="77777777" w:rsidR="00171492" w:rsidRDefault="00171492" w:rsidP="00171492">
      <w:r>
        <w:t>Node  104 at position x 26 at position y   1</w:t>
      </w:r>
    </w:p>
    <w:p w14:paraId="0EA3B336" w14:textId="77777777" w:rsidR="00171492" w:rsidRDefault="00171492" w:rsidP="00171492">
      <w:r>
        <w:t>Node  26 at position x 26 at position y   0</w:t>
      </w:r>
    </w:p>
    <w:p w14:paraId="0EA3B337" w14:textId="77777777" w:rsidR="00171492" w:rsidRDefault="00171492" w:rsidP="00171492">
      <w:r>
        <w:t>Node  27 at position x 27 at position y   0</w:t>
      </w:r>
    </w:p>
    <w:p w14:paraId="0EA3B338" w14:textId="77777777" w:rsidR="00171492" w:rsidRDefault="00171492" w:rsidP="00171492">
      <w:r>
        <w:t>Node  28 at position x 28 at position y   0</w:t>
      </w:r>
    </w:p>
    <w:p w14:paraId="0EA3B339" w14:textId="77777777" w:rsidR="00171492" w:rsidRDefault="00171492" w:rsidP="00171492">
      <w:r>
        <w:t>Node  108 at position x 30 at position y   1</w:t>
      </w:r>
    </w:p>
    <w:p w14:paraId="0EA3B33A" w14:textId="77777777" w:rsidR="00171492" w:rsidRDefault="00171492" w:rsidP="00171492">
      <w:r>
        <w:t>Node  32 at position x 32 at position y   0</w:t>
      </w:r>
    </w:p>
    <w:p w14:paraId="0EA3B33B" w14:textId="77777777" w:rsidR="00171492" w:rsidRDefault="00171492" w:rsidP="00171492">
      <w:r>
        <w:t>Node  110 at position x 32 at position y   1</w:t>
      </w:r>
    </w:p>
    <w:p w14:paraId="0EA3B33C" w14:textId="77777777" w:rsidR="00171492" w:rsidRDefault="00171492" w:rsidP="00171492">
      <w:r>
        <w:t>Node  32 at position x 32 at position y   0</w:t>
      </w:r>
    </w:p>
    <w:p w14:paraId="0EA3B33D" w14:textId="77777777" w:rsidR="00171492" w:rsidRDefault="00171492" w:rsidP="00171492">
      <w:r>
        <w:t>Node  33 at position x 33 at position y   0</w:t>
      </w:r>
    </w:p>
    <w:p w14:paraId="0EA3B33E" w14:textId="77777777" w:rsidR="00171492" w:rsidRDefault="00171492" w:rsidP="00171492">
      <w:r>
        <w:t>Node  113 at position x 35 at position y   1</w:t>
      </w:r>
    </w:p>
    <w:p w14:paraId="0EA3B33F" w14:textId="77777777" w:rsidR="00171492" w:rsidRDefault="00171492" w:rsidP="00171492">
      <w:r>
        <w:t>Node  114 at position x 36 at position y   1</w:t>
      </w:r>
    </w:p>
    <w:p w14:paraId="0EA3B340" w14:textId="77777777" w:rsidR="00171492" w:rsidRDefault="00171492" w:rsidP="00171492">
      <w:r>
        <w:t>Node  115 at position x 37 at position y   1</w:t>
      </w:r>
    </w:p>
    <w:p w14:paraId="0EA3B341" w14:textId="77777777" w:rsidR="00171492" w:rsidRPr="00171492" w:rsidRDefault="00171492" w:rsidP="00171492">
      <w:r>
        <w:t>Node  39 at position x 39 at position y   0</w:t>
      </w:r>
    </w:p>
    <w:sectPr w:rsidR="00171492" w:rsidRPr="00171492" w:rsidSect="00D972AB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50427"/>
    <w:multiLevelType w:val="hybridMultilevel"/>
    <w:tmpl w:val="F01E2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F675E7"/>
    <w:multiLevelType w:val="hybridMultilevel"/>
    <w:tmpl w:val="D7B60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0161AB"/>
    <w:multiLevelType w:val="hybridMultilevel"/>
    <w:tmpl w:val="1CDC9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F00142"/>
    <w:multiLevelType w:val="hybridMultilevel"/>
    <w:tmpl w:val="CC465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842972">
    <w:abstractNumId w:val="2"/>
  </w:num>
  <w:num w:numId="2" w16cid:durableId="1022169332">
    <w:abstractNumId w:val="1"/>
  </w:num>
  <w:num w:numId="3" w16cid:durableId="178742993">
    <w:abstractNumId w:val="3"/>
  </w:num>
  <w:num w:numId="4" w16cid:durableId="1939630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DE2MjAzNjA0NjVW0lEKTi0uzszPAykwrAUAnXxQsywAAAA="/>
  </w:docVars>
  <w:rsids>
    <w:rsidRoot w:val="004E3E69"/>
    <w:rsid w:val="000254E6"/>
    <w:rsid w:val="00053183"/>
    <w:rsid w:val="00076482"/>
    <w:rsid w:val="000D2F30"/>
    <w:rsid w:val="000F6D6E"/>
    <w:rsid w:val="00130B42"/>
    <w:rsid w:val="00154E7A"/>
    <w:rsid w:val="00171492"/>
    <w:rsid w:val="00177CC7"/>
    <w:rsid w:val="001C3C71"/>
    <w:rsid w:val="001D43BF"/>
    <w:rsid w:val="001D77AF"/>
    <w:rsid w:val="00201122"/>
    <w:rsid w:val="00201A38"/>
    <w:rsid w:val="00205AD7"/>
    <w:rsid w:val="002171B6"/>
    <w:rsid w:val="002353B6"/>
    <w:rsid w:val="002579F5"/>
    <w:rsid w:val="002B0164"/>
    <w:rsid w:val="002C76B1"/>
    <w:rsid w:val="0031482D"/>
    <w:rsid w:val="003E54C3"/>
    <w:rsid w:val="00404824"/>
    <w:rsid w:val="00474936"/>
    <w:rsid w:val="00475E35"/>
    <w:rsid w:val="004C4BEC"/>
    <w:rsid w:val="004E3E69"/>
    <w:rsid w:val="00502CEA"/>
    <w:rsid w:val="005115C1"/>
    <w:rsid w:val="00515F6B"/>
    <w:rsid w:val="00621C91"/>
    <w:rsid w:val="00623474"/>
    <w:rsid w:val="00657BCA"/>
    <w:rsid w:val="006915B0"/>
    <w:rsid w:val="007057DF"/>
    <w:rsid w:val="00722646"/>
    <w:rsid w:val="007D2052"/>
    <w:rsid w:val="007E2212"/>
    <w:rsid w:val="00835D53"/>
    <w:rsid w:val="00864C42"/>
    <w:rsid w:val="008811FA"/>
    <w:rsid w:val="00912C76"/>
    <w:rsid w:val="00974351"/>
    <w:rsid w:val="009A4CA4"/>
    <w:rsid w:val="00A261DD"/>
    <w:rsid w:val="00AB4538"/>
    <w:rsid w:val="00AC64C7"/>
    <w:rsid w:val="00AD287E"/>
    <w:rsid w:val="00AD47B3"/>
    <w:rsid w:val="00AD7D2D"/>
    <w:rsid w:val="00AE629D"/>
    <w:rsid w:val="00B24BD0"/>
    <w:rsid w:val="00B712AE"/>
    <w:rsid w:val="00BB37B4"/>
    <w:rsid w:val="00C028A4"/>
    <w:rsid w:val="00C34C5E"/>
    <w:rsid w:val="00CE1BB3"/>
    <w:rsid w:val="00D04AF7"/>
    <w:rsid w:val="00D1308C"/>
    <w:rsid w:val="00D35590"/>
    <w:rsid w:val="00D60D5C"/>
    <w:rsid w:val="00D972AB"/>
    <w:rsid w:val="00DD21CA"/>
    <w:rsid w:val="00E54B4C"/>
    <w:rsid w:val="00ED148B"/>
    <w:rsid w:val="00F10B9C"/>
    <w:rsid w:val="00F12C31"/>
    <w:rsid w:val="00FF27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3B2ED"/>
  <w15:docId w15:val="{4205F7AA-A6BD-46E9-A1C3-7FF30C981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29D"/>
  </w:style>
  <w:style w:type="paragraph" w:styleId="Heading1">
    <w:name w:val="heading 1"/>
    <w:basedOn w:val="Normal"/>
    <w:next w:val="Normal"/>
    <w:link w:val="Heading1Char"/>
    <w:uiPriority w:val="9"/>
    <w:qFormat/>
    <w:rsid w:val="004E3E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2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E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3E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E3E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4E3E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3E6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028A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customStyle="1" w:styleId="GridTable6Colorful-Accent11">
    <w:name w:val="Grid Table 6 Colorful - Accent 11"/>
    <w:basedOn w:val="TableNormal"/>
    <w:uiPriority w:val="51"/>
    <w:rsid w:val="00D972A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1Light1">
    <w:name w:val="Grid Table 1 Light1"/>
    <w:basedOn w:val="TableNormal"/>
    <w:uiPriority w:val="46"/>
    <w:rsid w:val="00D972A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6C38D3C-C7C2-439F-917A-3A68F1F02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43</cp:revision>
  <dcterms:created xsi:type="dcterms:W3CDTF">2017-12-10T06:51:00Z</dcterms:created>
  <dcterms:modified xsi:type="dcterms:W3CDTF">2022-04-14T12:52:00Z</dcterms:modified>
</cp:coreProperties>
</file>